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1BDDC" w14:textId="5388F8DA" w:rsidR="00FC4450" w:rsidRDefault="001001BF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B97A2C0" wp14:editId="637D956A">
            <wp:simplePos x="0" y="0"/>
            <wp:positionH relativeFrom="column">
              <wp:posOffset>2828290</wp:posOffset>
            </wp:positionH>
            <wp:positionV relativeFrom="paragraph">
              <wp:posOffset>290830</wp:posOffset>
            </wp:positionV>
            <wp:extent cx="3269615" cy="2760980"/>
            <wp:effectExtent l="0" t="0" r="6985" b="1270"/>
            <wp:wrapTight wrapText="bothSides">
              <wp:wrapPolygon edited="0">
                <wp:start x="0" y="0"/>
                <wp:lineTo x="0" y="21461"/>
                <wp:lineTo x="21520" y="21461"/>
                <wp:lineTo x="21520" y="0"/>
                <wp:lineTo x="0" y="0"/>
              </wp:wrapPolygon>
            </wp:wrapTight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69615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ABA">
        <w:rPr>
          <w:noProof/>
        </w:rPr>
        <w:drawing>
          <wp:anchor distT="0" distB="0" distL="114300" distR="114300" simplePos="0" relativeHeight="251660288" behindDoc="1" locked="0" layoutInCell="1" allowOverlap="1" wp14:anchorId="04192362" wp14:editId="34268933">
            <wp:simplePos x="0" y="0"/>
            <wp:positionH relativeFrom="margin">
              <wp:posOffset>-269240</wp:posOffset>
            </wp:positionH>
            <wp:positionV relativeFrom="paragraph">
              <wp:posOffset>3013710</wp:posOffset>
            </wp:positionV>
            <wp:extent cx="5086985" cy="3670935"/>
            <wp:effectExtent l="0" t="0" r="0" b="5715"/>
            <wp:wrapTight wrapText="bothSides">
              <wp:wrapPolygon edited="0">
                <wp:start x="0" y="0"/>
                <wp:lineTo x="0" y="21522"/>
                <wp:lineTo x="21516" y="21522"/>
                <wp:lineTo x="21516" y="0"/>
                <wp:lineTo x="0" y="0"/>
              </wp:wrapPolygon>
            </wp:wrapTight>
            <wp:docPr id="6" name="Picture 6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engineering drawing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86985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ABA">
        <w:rPr>
          <w:noProof/>
        </w:rPr>
        <w:drawing>
          <wp:anchor distT="0" distB="0" distL="114300" distR="114300" simplePos="0" relativeHeight="251659264" behindDoc="1" locked="0" layoutInCell="1" allowOverlap="1" wp14:anchorId="69241DAF" wp14:editId="34D33291">
            <wp:simplePos x="0" y="0"/>
            <wp:positionH relativeFrom="column">
              <wp:posOffset>-560294</wp:posOffset>
            </wp:positionH>
            <wp:positionV relativeFrom="paragraph">
              <wp:posOffset>341145</wp:posOffset>
            </wp:positionV>
            <wp:extent cx="3372391" cy="2644589"/>
            <wp:effectExtent l="0" t="0" r="0" b="3810"/>
            <wp:wrapTight wrapText="bothSides">
              <wp:wrapPolygon edited="0">
                <wp:start x="0" y="0"/>
                <wp:lineTo x="0" y="21476"/>
                <wp:lineTo x="21478" y="21476"/>
                <wp:lineTo x="21478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72391" cy="26445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4450">
        <w:rPr>
          <w:rFonts w:ascii="Calibri" w:hAnsi="Calibri" w:cs="Calibri"/>
          <w:u w:val="single"/>
          <w:lang w:val="en"/>
        </w:rPr>
        <w:t>UML diagram:</w:t>
      </w:r>
      <w:r w:rsidR="00FC4450">
        <w:rPr>
          <w:rFonts w:ascii="Calibri" w:hAnsi="Calibri" w:cs="Calibri"/>
          <w:b/>
          <w:bCs/>
          <w:lang w:val="en"/>
        </w:rPr>
        <w:t xml:space="preserve"> v4</w:t>
      </w:r>
    </w:p>
    <w:p w14:paraId="5DDD4004" w14:textId="7C8B94E9" w:rsidR="00CF20C8" w:rsidRDefault="001D4ABA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  <w:r w:rsidRPr="001D4ABA">
        <w:rPr>
          <w:noProof/>
        </w:rPr>
        <w:t xml:space="preserve"> </w:t>
      </w:r>
    </w:p>
    <w:p w14:paraId="0BEDC1E8" w14:textId="30AE7570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3B34AA90" w14:textId="1786E90F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6E802283" w14:textId="1ABB413E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44B8F161" w14:textId="7E9EF6CA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0610DE66" w14:textId="59DE1225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50309F75" w14:textId="5F0F58E8" w:rsidR="00FC4450" w:rsidRDefault="00FC4450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lang w:val="en"/>
        </w:rPr>
      </w:pPr>
    </w:p>
    <w:p w14:paraId="74623261" w14:textId="6BDC587C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76339C23" w14:textId="5AC76562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34F9CFF2" w14:textId="77777777" w:rsidR="00FC4450" w:rsidRDefault="00FC4450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b/>
          <w:bCs/>
          <w:lang w:val="en"/>
        </w:rPr>
      </w:pPr>
    </w:p>
    <w:p w14:paraId="710194F9" w14:textId="77777777" w:rsidR="00FC4450" w:rsidRDefault="00FC4450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lang w:val="en"/>
        </w:rPr>
      </w:pPr>
    </w:p>
    <w:sectPr w:rsidR="00FC445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AIjc1NjC1MLMxMTMyUdpeDU4uLM/DyQAuNaAO9dqbksAAAA"/>
  </w:docVars>
  <w:rsids>
    <w:rsidRoot w:val="00FF1CE8"/>
    <w:rsid w:val="001001BF"/>
    <w:rsid w:val="001103E0"/>
    <w:rsid w:val="001D4ABA"/>
    <w:rsid w:val="002B16EA"/>
    <w:rsid w:val="00345C5A"/>
    <w:rsid w:val="005A1D36"/>
    <w:rsid w:val="009B1F42"/>
    <w:rsid w:val="009C27A6"/>
    <w:rsid w:val="00BF1D8B"/>
    <w:rsid w:val="00CF20C8"/>
    <w:rsid w:val="00F66C9F"/>
    <w:rsid w:val="00FC4450"/>
    <w:rsid w:val="00FF1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CB55A8"/>
  <w14:defaultImageDpi w14:val="0"/>
  <w15:docId w15:val="{ED648020-8FAC-4C4A-85A9-DC02CFBFF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, Sara</dc:creator>
  <cp:keywords/>
  <dc:description/>
  <cp:lastModifiedBy>Ali Ahmed, Sara</cp:lastModifiedBy>
  <cp:revision>10</cp:revision>
  <dcterms:created xsi:type="dcterms:W3CDTF">2022-02-09T12:26:00Z</dcterms:created>
  <dcterms:modified xsi:type="dcterms:W3CDTF">2022-02-09T13:45:00Z</dcterms:modified>
</cp:coreProperties>
</file>